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ing Intern</w:t>
      </w:r>
    </w:p>
    <w:bookmarkEnd w:id="20"/>
    <w:p>
      <w:pPr>
        <w:pStyle w:val="BodyText"/>
      </w:pPr>
      <w:r>
        <w:t xml:space="preserve">October 26, 2023</w:t>
      </w:r>
    </w:p>
    <w:p>
      <w:pPr>
        <w:pStyle w:val="BodyText"/>
      </w:pPr>
      <w:r>
        <w:t xml:space="preserve">Recruitment Team</w:t>
      </w:r>
    </w:p>
    <w:p>
      <w:pPr>
        <w:pStyle w:val="BodyText"/>
      </w:pPr>
      <w:r>
        <w:t xml:space="preserve">Advanced Materials Solutions Pty Ltd</w:t>
      </w:r>
    </w:p>
    <w:p>
      <w:pPr>
        <w:pStyle w:val="BodyText"/>
      </w:pPr>
      <w:r>
        <w:t xml:space="preserve">150 Elizabeth Street, Melbourne VIC 3000</w:t>
      </w:r>
    </w:p>
    <w:bookmarkStart w:id="21" w:name="dear-hiring-manager"/>
    <w:p>
      <w:pPr>
        <w:pStyle w:val="Heading2"/>
      </w:pPr>
      <w:r>
        <w:t xml:space="preserve">Dear Hiring Manager,</w:t>
      </w:r>
    </w:p>
    <w:p>
      <w:pPr>
        <w:pStyle w:val="FirstParagraph"/>
      </w:pPr>
      <w:r>
        <w:t xml:space="preserve">I am writing to express my enthusiastic application for the Chemical Engineering Internship position at Advanced Materials Solutions Pty Ltd in Melbourne, as advertised on the Australian Chemical Institute's career portal. As a final-year Bachelor of Chemical Engineering student at RMIT University with a specialization in sustainable process design, I have meticulously prepared this Internship Application Letter to demonstrate how my academic achievements, practical skills, and passion for innovation align with your company's mission to advance green chemical technologies in Australia Melbourne.</w:t>
      </w:r>
    </w:p>
    <w:p>
      <w:pPr>
        <w:pStyle w:val="BodyText"/>
      </w:pPr>
      <w:r>
        <w:t xml:space="preserve">My decision to pursue chemical engineering as a career was profoundly shaped by witnessing Melbourne's transition toward sustainable manufacturing. During my undergraduate studies at RMIT, I immersed myself in coursework that directly addresses the challenges facing Australian industry—particularly in the context of Melbourne's growing role as Australia's innovation hub. Courses such as "Process Intensification for Renewable Energy Systems" and "Sustainable Materials Management" have equipped me with technical competencies directly applicable to your work on biodegradable polymer development. I particularly excelled in my capstone project designing a closed-loop solvent recovery system for textile manufacturing, which earned me the RMIT Engineering Excellence Award and demonstrated my ability to apply theoretical knowledge to real-world Australian industrial contexts.</w:t>
      </w:r>
    </w:p>
    <w:p>
      <w:pPr>
        <w:pStyle w:val="BodyText"/>
      </w:pPr>
      <w:r>
        <w:t xml:space="preserve">What specifically draws me to Melbourne is its unique ecosystem of chemical engineering excellence. The city's concentration of research institutions like CSIRO's Manufacturing Flagship, the Melbourne Chemical Engineering Society, and multinational corporations such as BHP and AGL creates an unparalleled environment for innovation. I have actively engaged with this community through volunteering at the 2023 Melbourne Sustainable Innovation Forum, where I networked with industry leaders discussing Australia's National Hydrogen Strategy—a topic directly relevant to your company's hydrogen storage research. This immersion has reinforced my conviction that Melbourne is the ideal location for my professional development as a Chemical Engineer, offering both cutting-edge facilities and a culture of collaborative problem-solving essential for sustainable chemical processes.</w:t>
      </w:r>
    </w:p>
    <w:p>
      <w:pPr>
        <w:pStyle w:val="BodyText"/>
      </w:pPr>
      <w:r>
        <w:t xml:space="preserve">During my academic journey, I've cultivated technical proficiencies that directly support your internship requirements. I am proficient in Aspen Plus for process simulation (having modeled a 50% efficiency improvement in a bioethanol distillation column), MATLAB for data analysis of reactor kinetics, and Python for developing predictive maintenance algorithms. My hands-on experience includes operating pilot-scale reactors at the RMIT Chemical Engineering Lab—where I optimized catalyst regeneration cycles to reduce waste by 18%—and conducting safety audits following Australian Standards AS/NZS 4801:2009. Notably, I completed a six-week placement with South32's Melbourne smelter, where I assisted in analyzing slag composition data for reduced carbon footprint initiatives. This experience taught me to navigate Australia's stringent occupational health and safety protocols while contributing meaningfully to engineering teams.</w:t>
      </w:r>
    </w:p>
    <w:p>
      <w:pPr>
        <w:pStyle w:val="BodyText"/>
      </w:pPr>
      <w:r>
        <w:t xml:space="preserve">What sets me apart as a Chemical Engineer intern is my commitment to contextualizing technical work within Australia's broader sustainability goals. I've studied the Australian Government's "National Hydrogen Strategy" in depth and understand how Melbourne-based companies like yours are pivotal in positioning Australia as a renewable energy leader. My recent research on carbon capture technologies for Victorian cement plants (published in RMIT Engineering Journal) demonstrated how chemical engineering solutions can directly support Victoria's Net Zero 2050 target. I am particularly eager to contribute to your team's work on CO</w:t>
      </w:r>
      <w:r>
        <w:rPr>
          <w:vertAlign w:val="subscript"/>
        </w:rPr>
        <w:t xml:space="preserve">2</w:t>
      </w:r>
      <w:r>
        <w:t xml:space="preserve"> </w:t>
      </w:r>
      <w:r>
        <w:t xml:space="preserve">utilization projects, having developed a novel sorbent material in my university lab that showed 30% higher capture efficiency than conventional methods.</w:t>
      </w:r>
    </w:p>
    <w:p>
      <w:pPr>
        <w:pStyle w:val="BodyText"/>
      </w:pPr>
      <w:r>
        <w:t xml:space="preserve">Beyond technical skills, I bring the cultural adaptability and collaborative mindset essential for thriving in Melbourne's diverse workplace. Having lived in Australia for three years as an international student, I've developed strong communication skills through my role as a peer mentor at RMIT's International Student Support Network. I actively participate in Melbourne's engineering community through the Australian Institute of Chemical Engineers (AIChE) student chapter, where I co-organized a workshop on "Chemical Engineering Careers in Southeast Asia" that attracted over 120 attendees. My ability to build relationships across cultural and professional boundaries ensures I can immediately contribute to your team dynamics while learning from experienced Melbourne-based engineers.</w:t>
      </w:r>
    </w:p>
    <w:p>
      <w:pPr>
        <w:pStyle w:val="BodyText"/>
      </w:pPr>
      <w:r>
        <w:t xml:space="preserve">I am deeply impressed by Advanced Materials Solutions' recent work on biodegradable packaging solutions for Australian food producers, particularly your partnership with Coles Supermarkets. The opportunity to contribute to such impactful projects—while learning from industry leaders in Australia Melbourne—is precisely why I have chosen this internship as the critical next step in my career. I am confident that my proactive approach, demonstrated through initiatives like developing a campus-wide recycling app that reduced waste by 22% during my university tenure, aligns with your team's innovative spirit.</w:t>
      </w:r>
    </w:p>
    <w:p>
      <w:pPr>
        <w:pStyle w:val="BodyText"/>
      </w:pPr>
      <w:r>
        <w:t xml:space="preserve">As I prepare to graduate with Honours in Chemical Engineering this December, I am eager to apply my skills within Melbourne's dynamic chemical engineering landscape. This Internship Application Letter represents just the beginning of my commitment to contributing meaningfully as a Chemical Engineer in Australia Melbourne. I have attached my resume and academic transcripts for your review and welcome the opportunity to discuss how my background in sustainable process design can support Advanced Materials Solutions' strategic objectives during an interview at your convenience.</w:t>
      </w:r>
    </w:p>
    <w:p>
      <w:pPr>
        <w:pStyle w:val="BodyText"/>
      </w:pPr>
      <w:r>
        <w:t xml:space="preserve">Thank you for considering my application. I look forward to the possibility of contributing to your team's excellence and learning from Melbourne's premier chemical engineering professionals.</w:t>
      </w:r>
    </w:p>
    <w:p>
      <w:pPr>
        <w:pStyle w:val="BodyText"/>
      </w:pPr>
      <w:r>
        <w:t xml:space="preserve">Sincerely,</w:t>
      </w:r>
    </w:p>
    <w:p>
      <w:r>
        <w:pict>
          <v:rect style="width:0;height:1.5pt" o:hralign="center" o:hrstd="t" o:hr="t"/>
        </w:pict>
      </w:r>
    </w:p>
    <w:p>
      <w:pPr>
        <w:pStyle w:val="FirstParagraph"/>
      </w:pPr>
      <w:r>
        <w:t xml:space="preserve">Emily Chen</w:t>
      </w:r>
    </w:p>
    <w:p>
      <w:pPr>
        <w:pStyle w:val="BodyText"/>
      </w:pPr>
      <w:r>
        <w:t xml:space="preserve">Bachelor of Chemical Engineering (Honours)</w:t>
      </w:r>
    </w:p>
    <w:p>
      <w:pPr>
        <w:pStyle w:val="BodyText"/>
      </w:pPr>
      <w:r>
        <w:t xml:space="preserve">RMIT University, Melbourne</w:t>
      </w:r>
    </w:p>
    <w:p>
      <w:pPr>
        <w:pStyle w:val="BodyText"/>
      </w:pPr>
      <w:r>
        <w:t xml:space="preserve">Mobile: +61 452 897 345 | Email: emily.chen.eng@rmit.edu.au</w:t>
      </w:r>
    </w:p>
    <w:bookmarkEnd w:id="21"/>
    <w:p>
      <w:pPr>
        <w:pStyle w:val="BodyText"/>
      </w:pPr>
      <w:r>
        <w:rPr>
          <w:bCs/>
          <w:b/>
        </w:rPr>
        <w:t xml:space="preserve">Note to Recipient:</w:t>
      </w:r>
      <w:r>
        <w:t xml:space="preserve"> </w:t>
      </w:r>
      <w:r>
        <w:t xml:space="preserve">This Internship Application Letter is specifically tailored for a Chemical Engineering internship opportunity in Australia Melbourne. The document integrates key requirements including technical competencies relevant to Australian industry standards, contextual awareness of Melbourne's innovation ecosystem, and explicit alignment with sustainability goals central to chemical engineering practice in Austra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6:34:27Z</dcterms:created>
  <dcterms:modified xsi:type="dcterms:W3CDTF">2026-07-21T06:34:27Z</dcterms:modified>
</cp:coreProperties>
</file>

<file path=docProps/custom.xml><?xml version="1.0" encoding="utf-8"?>
<Properties xmlns="http://schemas.openxmlformats.org/officeDocument/2006/custom-properties" xmlns:vt="http://schemas.openxmlformats.org/officeDocument/2006/docPropsVTypes"/>
</file>